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555EF" w14:textId="77777777" w:rsidR="00A77AE9" w:rsidRPr="00640E22" w:rsidRDefault="00A77AE9">
      <w:pPr>
        <w:pStyle w:val="Title"/>
        <w:rPr>
          <w:rFonts w:ascii="Tw Cen MT" w:hAnsi="Tw Cen MT"/>
        </w:rPr>
      </w:pPr>
      <w:r w:rsidRPr="00640E22">
        <w:rPr>
          <w:rFonts w:ascii="Tw Cen MT" w:hAnsi="Tw Cen MT"/>
        </w:rPr>
        <w:t>AMERICAN FARM BUREAU FOUNDATION FOR AGRICULTURE</w:t>
      </w:r>
    </w:p>
    <w:p w14:paraId="2C9E9E04" w14:textId="04D8BBD4" w:rsidR="00A77AE9" w:rsidRPr="00640E22" w:rsidRDefault="005252ED">
      <w:pPr>
        <w:jc w:val="center"/>
        <w:rPr>
          <w:rFonts w:ascii="Tw Cen MT" w:hAnsi="Tw Cen MT"/>
          <w:b/>
        </w:rPr>
      </w:pPr>
      <w:r>
        <w:rPr>
          <w:rFonts w:ascii="Tw Cen MT" w:hAnsi="Tw Cen MT"/>
          <w:b/>
        </w:rPr>
        <w:t>CHALLENGE</w:t>
      </w:r>
      <w:r w:rsidR="00B8692B">
        <w:rPr>
          <w:rFonts w:ascii="Tw Cen MT" w:hAnsi="Tw Cen MT"/>
          <w:b/>
        </w:rPr>
        <w:t xml:space="preserve"> AWARD FORM – 20</w:t>
      </w:r>
      <w:r w:rsidR="0079009A">
        <w:rPr>
          <w:rFonts w:ascii="Tw Cen MT" w:hAnsi="Tw Cen MT"/>
          <w:b/>
        </w:rPr>
        <w:t>2</w:t>
      </w:r>
      <w:r w:rsidR="00617EDB">
        <w:rPr>
          <w:rFonts w:ascii="Tw Cen MT" w:hAnsi="Tw Cen MT"/>
          <w:b/>
        </w:rPr>
        <w:t>2</w:t>
      </w:r>
    </w:p>
    <w:p w14:paraId="5C20D146" w14:textId="77777777" w:rsidR="00A77AE9" w:rsidRPr="00640E22" w:rsidRDefault="00A77AE9">
      <w:pPr>
        <w:rPr>
          <w:rFonts w:ascii="Tw Cen MT" w:hAnsi="Tw Cen MT"/>
        </w:rPr>
      </w:pPr>
    </w:p>
    <w:p w14:paraId="720951C1" w14:textId="77777777" w:rsidR="00A77AE9" w:rsidRPr="00C333DA" w:rsidRDefault="00C333DA">
      <w:pPr>
        <w:rPr>
          <w:rFonts w:ascii="Tw Cen MT" w:hAnsi="Tw Cen MT"/>
          <w:sz w:val="23"/>
          <w:szCs w:val="23"/>
        </w:rPr>
      </w:pPr>
      <w:r w:rsidRPr="00C333DA">
        <w:rPr>
          <w:rFonts w:ascii="Tw Cen MT" w:hAnsi="Tw Cen MT"/>
          <w:sz w:val="23"/>
          <w:szCs w:val="23"/>
        </w:rPr>
        <w:t>Farm Bureau Committees qualify for the AFBFA Challenge Award when 100% of the committee members contribute $25 or more to the foundation. Please list the names and addresses of the donors below. Use additional pages if necessary.</w:t>
      </w:r>
    </w:p>
    <w:p w14:paraId="6A924575" w14:textId="77777777" w:rsidR="00C333DA" w:rsidRPr="00640E22" w:rsidRDefault="00C333DA">
      <w:pPr>
        <w:rPr>
          <w:rFonts w:ascii="Tw Cen MT" w:hAnsi="Tw Cen MT"/>
        </w:rPr>
      </w:pPr>
    </w:p>
    <w:p w14:paraId="087F8C86" w14:textId="77777777" w:rsidR="00A77AE9" w:rsidRPr="00640E22" w:rsidRDefault="00A77AE9">
      <w:pPr>
        <w:pStyle w:val="Heading1"/>
        <w:rPr>
          <w:rFonts w:ascii="Tw Cen MT" w:hAnsi="Tw Cen MT"/>
        </w:rPr>
        <w:sectPr w:rsidR="00A77AE9" w:rsidRPr="00640E22" w:rsidSect="00B8692B">
          <w:type w:val="continuous"/>
          <w:pgSz w:w="12240" w:h="15840"/>
          <w:pgMar w:top="540" w:right="1296" w:bottom="1728" w:left="1296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4"/>
        <w:gridCol w:w="5574"/>
      </w:tblGrid>
      <w:tr w:rsidR="00ED78E4" w:rsidRPr="00D52A26" w14:paraId="18788073" w14:textId="77777777" w:rsidTr="00D52A26">
        <w:tc>
          <w:tcPr>
            <w:tcW w:w="4158" w:type="dxa"/>
          </w:tcPr>
          <w:p w14:paraId="203E9D30" w14:textId="77777777" w:rsidR="00ED78E4" w:rsidRPr="00D52A26" w:rsidRDefault="00ED78E4" w:rsidP="00D52A26">
            <w:pPr>
              <w:jc w:val="center"/>
              <w:rPr>
                <w:rFonts w:ascii="Tw Cen MT" w:hAnsi="Tw Cen MT"/>
                <w:b/>
              </w:rPr>
            </w:pPr>
            <w:r w:rsidRPr="00D52A26">
              <w:rPr>
                <w:rFonts w:ascii="Tw Cen MT" w:hAnsi="Tw Cen MT"/>
                <w:b/>
              </w:rPr>
              <w:t>NAME</w:t>
            </w:r>
          </w:p>
        </w:tc>
        <w:tc>
          <w:tcPr>
            <w:tcW w:w="5706" w:type="dxa"/>
          </w:tcPr>
          <w:p w14:paraId="1D21103C" w14:textId="77777777" w:rsidR="00ED78E4" w:rsidRPr="00D52A26" w:rsidRDefault="00ED78E4" w:rsidP="00D52A26">
            <w:pPr>
              <w:jc w:val="center"/>
              <w:rPr>
                <w:rFonts w:ascii="Tw Cen MT" w:hAnsi="Tw Cen MT"/>
                <w:b/>
              </w:rPr>
            </w:pPr>
            <w:r w:rsidRPr="00D52A26">
              <w:rPr>
                <w:rFonts w:ascii="Tw Cen MT" w:hAnsi="Tw Cen MT"/>
                <w:b/>
              </w:rPr>
              <w:t>ADDRESS</w:t>
            </w:r>
          </w:p>
        </w:tc>
      </w:tr>
      <w:tr w:rsidR="00ED78E4" w:rsidRPr="00D52A26" w14:paraId="201A4662" w14:textId="77777777" w:rsidTr="00D52A26">
        <w:tc>
          <w:tcPr>
            <w:tcW w:w="4158" w:type="dxa"/>
          </w:tcPr>
          <w:p w14:paraId="61E48D8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8162E0A" w14:textId="77777777" w:rsidR="00ED78E4" w:rsidRDefault="00B8692B">
            <w:pPr>
              <w:rPr>
                <w:rFonts w:ascii="Tw Cen MT" w:hAnsi="Tw Cen MT"/>
                <w:b/>
              </w:rPr>
            </w:pPr>
            <w:proofErr w:type="spellStart"/>
            <w:r>
              <w:rPr>
                <w:rFonts w:ascii="Tw Cen MT" w:hAnsi="Tw Cen MT"/>
                <w:b/>
              </w:rPr>
              <w:t>Chair person</w:t>
            </w:r>
            <w:proofErr w:type="spellEnd"/>
            <w:r>
              <w:rPr>
                <w:rFonts w:ascii="Tw Cen MT" w:hAnsi="Tw Cen MT"/>
                <w:b/>
              </w:rPr>
              <w:t>:</w:t>
            </w:r>
          </w:p>
          <w:p w14:paraId="25F0FFBD" w14:textId="77777777" w:rsidR="00B8692B" w:rsidRDefault="00B8692B">
            <w:pPr>
              <w:rPr>
                <w:rFonts w:ascii="Tw Cen MT" w:hAnsi="Tw Cen MT"/>
                <w:b/>
              </w:rPr>
            </w:pPr>
          </w:p>
          <w:p w14:paraId="298FC1CA" w14:textId="77777777" w:rsidR="00B8692B" w:rsidRPr="00D52A26" w:rsidRDefault="00B8692B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0B0A2AD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6520EF7A" w14:textId="77777777" w:rsidTr="00D52A26">
        <w:tc>
          <w:tcPr>
            <w:tcW w:w="4158" w:type="dxa"/>
          </w:tcPr>
          <w:p w14:paraId="2B0AF3FF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5E3F41A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3BC73AA0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8E14637" w14:textId="77777777" w:rsidTr="00D52A26">
        <w:tc>
          <w:tcPr>
            <w:tcW w:w="4158" w:type="dxa"/>
          </w:tcPr>
          <w:p w14:paraId="3B9015F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21A7FEE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44EB7B2D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3BB8CD17" w14:textId="77777777" w:rsidTr="00D52A26">
        <w:tc>
          <w:tcPr>
            <w:tcW w:w="4158" w:type="dxa"/>
          </w:tcPr>
          <w:p w14:paraId="154F6FC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238080F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13E10CE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7AC15E3D" w14:textId="77777777" w:rsidTr="00D52A26">
        <w:tc>
          <w:tcPr>
            <w:tcW w:w="4158" w:type="dxa"/>
          </w:tcPr>
          <w:p w14:paraId="3BA0B6A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F8C39ED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61970C57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02602752" w14:textId="77777777" w:rsidTr="00D52A26">
        <w:tc>
          <w:tcPr>
            <w:tcW w:w="4158" w:type="dxa"/>
          </w:tcPr>
          <w:p w14:paraId="674934EE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7E80888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24022C0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276A027B" w14:textId="77777777" w:rsidTr="00D52A26">
        <w:tc>
          <w:tcPr>
            <w:tcW w:w="4158" w:type="dxa"/>
          </w:tcPr>
          <w:p w14:paraId="3DD1244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B6A313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53EF8910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45E8E656" w14:textId="77777777" w:rsidTr="00D52A26">
        <w:tc>
          <w:tcPr>
            <w:tcW w:w="4158" w:type="dxa"/>
          </w:tcPr>
          <w:p w14:paraId="28EDF01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4B20802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38E1B4F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402D9151" w14:textId="77777777" w:rsidTr="00D52A26">
        <w:tc>
          <w:tcPr>
            <w:tcW w:w="4158" w:type="dxa"/>
          </w:tcPr>
          <w:p w14:paraId="12D9535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365E6813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5ECB8155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C2B1EAC" w14:textId="77777777" w:rsidTr="00D52A26">
        <w:tc>
          <w:tcPr>
            <w:tcW w:w="4158" w:type="dxa"/>
          </w:tcPr>
          <w:p w14:paraId="2F2C986F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5CE0A327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30DFFE4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3E925D49" w14:textId="77777777" w:rsidTr="00D52A26">
        <w:tc>
          <w:tcPr>
            <w:tcW w:w="4158" w:type="dxa"/>
          </w:tcPr>
          <w:p w14:paraId="3D447265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05E5523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49904420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7C3921AA" w14:textId="77777777" w:rsidTr="00D52A26">
        <w:tc>
          <w:tcPr>
            <w:tcW w:w="4158" w:type="dxa"/>
          </w:tcPr>
          <w:p w14:paraId="1011954F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0D99BEB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5E36ED4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</w:tbl>
    <w:p w14:paraId="36CD8067" w14:textId="77777777" w:rsidR="00A77AE9" w:rsidRPr="00640E22" w:rsidRDefault="00A77AE9">
      <w:pPr>
        <w:rPr>
          <w:rFonts w:ascii="Tw Cen MT" w:hAnsi="Tw Cen MT"/>
          <w:b/>
        </w:rPr>
      </w:pPr>
    </w:p>
    <w:p w14:paraId="04C3BCD3" w14:textId="77777777" w:rsidR="00A77AE9" w:rsidRPr="007B6346" w:rsidRDefault="00A77AE9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>I certify that the members of  __________________________________</w:t>
      </w:r>
    </w:p>
    <w:p w14:paraId="642F901D" w14:textId="73757753" w:rsidR="00A77AE9" w:rsidRPr="007B6346" w:rsidRDefault="00A77AE9" w:rsidP="00573237">
      <w:pPr>
        <w:tabs>
          <w:tab w:val="left" w:pos="6480"/>
        </w:tabs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>Farm B</w:t>
      </w:r>
      <w:r w:rsidR="00625FB8" w:rsidRPr="007B6346">
        <w:rPr>
          <w:rFonts w:ascii="Tw Cen MT" w:hAnsi="Tw Cen MT"/>
          <w:sz w:val="22"/>
          <w:szCs w:val="22"/>
        </w:rPr>
        <w:t xml:space="preserve">ureau have qualified for the </w:t>
      </w:r>
      <w:r w:rsidR="00617EDB">
        <w:rPr>
          <w:rFonts w:ascii="Tw Cen MT" w:hAnsi="Tw Cen MT"/>
          <w:sz w:val="22"/>
          <w:szCs w:val="22"/>
        </w:rPr>
        <w:t>2022</w:t>
      </w:r>
      <w:r w:rsidR="00720FE8" w:rsidRPr="007B6346">
        <w:rPr>
          <w:rFonts w:ascii="Tw Cen MT" w:hAnsi="Tw Cen MT"/>
          <w:sz w:val="22"/>
          <w:szCs w:val="22"/>
        </w:rPr>
        <w:t xml:space="preserve"> AFBFA</w:t>
      </w:r>
      <w:r w:rsidRPr="007B6346">
        <w:rPr>
          <w:rFonts w:ascii="Tw Cen MT" w:hAnsi="Tw Cen MT"/>
          <w:sz w:val="22"/>
          <w:szCs w:val="22"/>
        </w:rPr>
        <w:t xml:space="preserve"> </w:t>
      </w:r>
      <w:r w:rsidR="00C333DA" w:rsidRPr="007B6346">
        <w:rPr>
          <w:rFonts w:ascii="Tw Cen MT" w:hAnsi="Tw Cen MT"/>
          <w:sz w:val="22"/>
          <w:szCs w:val="22"/>
        </w:rPr>
        <w:t>Challe</w:t>
      </w:r>
      <w:r w:rsidR="00B561AA">
        <w:rPr>
          <w:rFonts w:ascii="Tw Cen MT" w:hAnsi="Tw Cen MT"/>
          <w:sz w:val="22"/>
          <w:szCs w:val="22"/>
        </w:rPr>
        <w:t>n</w:t>
      </w:r>
      <w:r w:rsidR="00C333DA" w:rsidRPr="007B6346">
        <w:rPr>
          <w:rFonts w:ascii="Tw Cen MT" w:hAnsi="Tw Cen MT"/>
          <w:sz w:val="22"/>
          <w:szCs w:val="22"/>
        </w:rPr>
        <w:t>ge</w:t>
      </w:r>
      <w:r w:rsidRPr="007B6346">
        <w:rPr>
          <w:rFonts w:ascii="Tw Cen MT" w:hAnsi="Tw Cen MT"/>
          <w:sz w:val="22"/>
          <w:szCs w:val="22"/>
        </w:rPr>
        <w:t xml:space="preserve"> Award.</w:t>
      </w:r>
      <w:r w:rsidR="00573237" w:rsidRPr="007B6346">
        <w:rPr>
          <w:rFonts w:ascii="Tw Cen MT" w:hAnsi="Tw Cen MT"/>
          <w:sz w:val="22"/>
          <w:szCs w:val="22"/>
        </w:rPr>
        <w:tab/>
      </w:r>
      <w:r w:rsidR="00270722" w:rsidRPr="007B6346">
        <w:rPr>
          <w:rFonts w:ascii="Tw Cen MT" w:hAnsi="Tw Cen MT"/>
          <w:sz w:val="22"/>
          <w:szCs w:val="22"/>
        </w:rPr>
        <w:t xml:space="preserve">     </w:t>
      </w:r>
      <w:r w:rsidR="00573237" w:rsidRPr="007B6346">
        <w:rPr>
          <w:rFonts w:ascii="Tw Cen MT" w:hAnsi="Tw Cen MT"/>
          <w:sz w:val="22"/>
          <w:szCs w:val="22"/>
          <w:vertAlign w:val="superscript"/>
        </w:rPr>
        <w:t>(</w:t>
      </w:r>
      <w:r w:rsidR="00507EB4">
        <w:rPr>
          <w:rFonts w:ascii="Tw Cen MT" w:hAnsi="Tw Cen MT"/>
          <w:sz w:val="22"/>
          <w:szCs w:val="22"/>
          <w:vertAlign w:val="superscript"/>
        </w:rPr>
        <w:t>committee</w:t>
      </w:r>
      <w:r w:rsidR="00573237" w:rsidRPr="007B6346">
        <w:rPr>
          <w:rFonts w:ascii="Tw Cen MT" w:hAnsi="Tw Cen MT"/>
          <w:sz w:val="22"/>
          <w:szCs w:val="22"/>
          <w:vertAlign w:val="superscript"/>
        </w:rPr>
        <w:t>/state)</w:t>
      </w:r>
    </w:p>
    <w:p w14:paraId="0FB8A1D9" w14:textId="77777777" w:rsidR="00A77AE9" w:rsidRPr="007B6346" w:rsidRDefault="00A77AE9">
      <w:pPr>
        <w:rPr>
          <w:rFonts w:ascii="Tw Cen MT" w:hAnsi="Tw Cen MT"/>
          <w:sz w:val="22"/>
          <w:szCs w:val="22"/>
        </w:rPr>
      </w:pPr>
    </w:p>
    <w:p w14:paraId="3925B83B" w14:textId="77777777" w:rsidR="007B6346" w:rsidRPr="008E6358" w:rsidRDefault="008E6358" w:rsidP="007B6346">
      <w:pPr>
        <w:rPr>
          <w:rFonts w:ascii="Tw Cen MT" w:hAnsi="Tw Cen MT"/>
          <w:b/>
          <w:szCs w:val="22"/>
        </w:rPr>
      </w:pPr>
      <w:r>
        <w:rPr>
          <w:rFonts w:ascii="Tw Cen MT" w:hAnsi="Tw Cen MT"/>
          <w:b/>
          <w:szCs w:val="22"/>
        </w:rPr>
        <w:t>Please check one. F</w:t>
      </w:r>
      <w:r w:rsidR="00243FEB" w:rsidRPr="008E6358">
        <w:rPr>
          <w:rFonts w:ascii="Tw Cen MT" w:hAnsi="Tw Cen MT"/>
          <w:b/>
          <w:szCs w:val="22"/>
        </w:rPr>
        <w:t>or tax purposes, the donations were:</w:t>
      </w:r>
    </w:p>
    <w:p w14:paraId="77198453" w14:textId="77777777" w:rsidR="007B6346" w:rsidRPr="008E6358" w:rsidRDefault="007B6346" w:rsidP="007B6346">
      <w:pPr>
        <w:rPr>
          <w:rFonts w:ascii="Tw Cen MT" w:hAnsi="Tw Cen MT"/>
          <w:szCs w:val="22"/>
        </w:rPr>
      </w:pPr>
      <w:r w:rsidRPr="008E6358">
        <w:rPr>
          <w:rFonts w:ascii="Tw Cen MT" w:hAnsi="Tw Cen MT"/>
          <w:szCs w:val="22"/>
        </w:rPr>
        <w:t>___ Given by individuals via a personal check or per diem</w:t>
      </w:r>
    </w:p>
    <w:p w14:paraId="28F65CA4" w14:textId="77777777" w:rsidR="007B6346" w:rsidRPr="008E6358" w:rsidRDefault="007B6346" w:rsidP="007B6346">
      <w:pPr>
        <w:rPr>
          <w:rFonts w:ascii="Tw Cen MT" w:hAnsi="Tw Cen MT"/>
          <w:szCs w:val="22"/>
        </w:rPr>
      </w:pPr>
      <w:r w:rsidRPr="008E6358">
        <w:rPr>
          <w:rFonts w:ascii="Tw Cen MT" w:hAnsi="Tw Cen MT"/>
          <w:szCs w:val="22"/>
        </w:rPr>
        <w:t>___ Paid by the state/county</w:t>
      </w:r>
    </w:p>
    <w:p w14:paraId="0E4CB60E" w14:textId="77777777" w:rsidR="007B6346" w:rsidRPr="007B6346" w:rsidRDefault="007B6346">
      <w:pPr>
        <w:rPr>
          <w:rFonts w:ascii="Tw Cen MT" w:hAnsi="Tw Cen MT"/>
          <w:sz w:val="22"/>
          <w:szCs w:val="22"/>
        </w:rPr>
      </w:pPr>
    </w:p>
    <w:p w14:paraId="2FF0EC96" w14:textId="77777777" w:rsidR="00C40134" w:rsidRPr="007B6346" w:rsidRDefault="00C40134">
      <w:pPr>
        <w:rPr>
          <w:rFonts w:ascii="Tw Cen MT" w:hAnsi="Tw Cen MT"/>
          <w:sz w:val="22"/>
          <w:szCs w:val="22"/>
        </w:rPr>
        <w:sectPr w:rsidR="00C40134" w:rsidRPr="007B6346" w:rsidSect="00B8692B">
          <w:type w:val="continuous"/>
          <w:pgSz w:w="12240" w:h="15840"/>
          <w:pgMar w:top="540" w:right="1296" w:bottom="18" w:left="1296" w:header="720" w:footer="720" w:gutter="0"/>
          <w:cols w:space="720"/>
        </w:sectPr>
      </w:pPr>
      <w:r w:rsidRPr="007B6346">
        <w:rPr>
          <w:rFonts w:ascii="Tw Cen MT" w:hAnsi="Tw Cen MT"/>
          <w:sz w:val="22"/>
          <w:szCs w:val="22"/>
        </w:rPr>
        <w:t>Please designate these funds to:</w:t>
      </w:r>
    </w:p>
    <w:p w14:paraId="48B1047E" w14:textId="77777777" w:rsidR="00C40134" w:rsidRPr="007B6346" w:rsidRDefault="00640E22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>___ General Fund</w:t>
      </w:r>
    </w:p>
    <w:p w14:paraId="4A0632FC" w14:textId="77777777" w:rsidR="00C40134" w:rsidRPr="007B6346" w:rsidRDefault="00C40134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 xml:space="preserve">___ Agricultural </w:t>
      </w:r>
      <w:r w:rsidR="00640E22" w:rsidRPr="007B6346">
        <w:rPr>
          <w:rFonts w:ascii="Tw Cen MT" w:hAnsi="Tw Cen MT"/>
          <w:sz w:val="22"/>
          <w:szCs w:val="22"/>
        </w:rPr>
        <w:t>Literacy</w:t>
      </w:r>
    </w:p>
    <w:p w14:paraId="6ADEC5E3" w14:textId="00151655" w:rsidR="00C40134" w:rsidRPr="007B6346" w:rsidRDefault="00C40134">
      <w:pPr>
        <w:rPr>
          <w:rFonts w:ascii="Tw Cen MT" w:hAnsi="Tw Cen MT"/>
          <w:sz w:val="22"/>
          <w:szCs w:val="22"/>
        </w:rPr>
      </w:pPr>
    </w:p>
    <w:p w14:paraId="7F5A7538" w14:textId="77777777" w:rsidR="00C40134" w:rsidRPr="007B6346" w:rsidRDefault="00C40134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>___ White-Reinhardt Fund for Education</w:t>
      </w:r>
    </w:p>
    <w:p w14:paraId="4C4FEAF1" w14:textId="77777777" w:rsidR="00A77AE9" w:rsidRPr="007B6346" w:rsidRDefault="00C40134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>___ Other:  ________________________.</w:t>
      </w:r>
    </w:p>
    <w:p w14:paraId="30F4F44C" w14:textId="77777777" w:rsidR="00C40134" w:rsidRPr="007B6346" w:rsidRDefault="00C40134">
      <w:pPr>
        <w:rPr>
          <w:rFonts w:ascii="Tw Cen MT" w:hAnsi="Tw Cen MT"/>
          <w:sz w:val="22"/>
          <w:szCs w:val="22"/>
        </w:rPr>
      </w:pPr>
    </w:p>
    <w:p w14:paraId="404CCBCB" w14:textId="77777777" w:rsidR="00C40134" w:rsidRPr="007B6346" w:rsidRDefault="00C40134">
      <w:pPr>
        <w:rPr>
          <w:rFonts w:ascii="Tw Cen MT" w:hAnsi="Tw Cen MT"/>
          <w:sz w:val="22"/>
          <w:szCs w:val="22"/>
        </w:rPr>
        <w:sectPr w:rsidR="00C40134" w:rsidRPr="007B6346" w:rsidSect="00C40134">
          <w:type w:val="continuous"/>
          <w:pgSz w:w="12240" w:h="15840"/>
          <w:pgMar w:top="1152" w:right="1296" w:bottom="1728" w:left="1296" w:header="720" w:footer="720" w:gutter="0"/>
          <w:cols w:num="2" w:space="720"/>
        </w:sectPr>
      </w:pPr>
    </w:p>
    <w:p w14:paraId="5D330FD3" w14:textId="77777777" w:rsidR="00C40134" w:rsidRPr="007B6346" w:rsidRDefault="00C40134">
      <w:pPr>
        <w:rPr>
          <w:rFonts w:ascii="Tw Cen MT" w:hAnsi="Tw Cen MT"/>
          <w:sz w:val="22"/>
          <w:szCs w:val="22"/>
        </w:rPr>
      </w:pPr>
    </w:p>
    <w:p w14:paraId="0AF2ECC5" w14:textId="77777777" w:rsidR="00A77AE9" w:rsidRPr="007B6346" w:rsidRDefault="00A77AE9">
      <w:pPr>
        <w:rPr>
          <w:rFonts w:ascii="Tw Cen MT" w:hAnsi="Tw Cen MT"/>
          <w:sz w:val="22"/>
          <w:szCs w:val="22"/>
        </w:rPr>
      </w:pPr>
      <w:r w:rsidRPr="007B6346">
        <w:rPr>
          <w:rFonts w:ascii="Tw Cen MT" w:hAnsi="Tw Cen MT"/>
          <w:sz w:val="22"/>
          <w:szCs w:val="22"/>
        </w:rPr>
        <w:t>Signature:  ________________________________________</w:t>
      </w:r>
      <w:r w:rsidR="00C40134" w:rsidRPr="007B6346">
        <w:rPr>
          <w:rFonts w:ascii="Tw Cen MT" w:hAnsi="Tw Cen MT"/>
          <w:sz w:val="22"/>
          <w:szCs w:val="22"/>
        </w:rPr>
        <w:t xml:space="preserve">___________________________ </w:t>
      </w:r>
    </w:p>
    <w:p w14:paraId="2471F040" w14:textId="77777777" w:rsidR="00720FE8" w:rsidRPr="007B6346" w:rsidRDefault="00270722" w:rsidP="00720FE8">
      <w:pPr>
        <w:jc w:val="center"/>
        <w:rPr>
          <w:rFonts w:ascii="Tw Cen MT" w:hAnsi="Tw Cen MT"/>
          <w:i/>
          <w:sz w:val="22"/>
          <w:szCs w:val="22"/>
          <w:vertAlign w:val="superscript"/>
        </w:rPr>
      </w:pPr>
      <w:r w:rsidRPr="007B6346">
        <w:rPr>
          <w:rFonts w:ascii="Tw Cen MT" w:hAnsi="Tw Cen MT"/>
          <w:i/>
          <w:sz w:val="22"/>
          <w:szCs w:val="22"/>
          <w:vertAlign w:val="superscript"/>
        </w:rPr>
        <w:t xml:space="preserve">  </w:t>
      </w:r>
      <w:r w:rsidR="00720FE8" w:rsidRPr="007B6346">
        <w:rPr>
          <w:rFonts w:ascii="Tw Cen MT" w:hAnsi="Tw Cen MT"/>
          <w:i/>
          <w:sz w:val="22"/>
          <w:szCs w:val="22"/>
          <w:vertAlign w:val="superscript"/>
        </w:rPr>
        <w:t>(County/State Official)</w:t>
      </w:r>
    </w:p>
    <w:p w14:paraId="421A80F2" w14:textId="77777777" w:rsidR="00720FE8" w:rsidRPr="007B6346" w:rsidRDefault="00A77AE9" w:rsidP="00720FE8">
      <w:pPr>
        <w:jc w:val="center"/>
        <w:rPr>
          <w:rFonts w:ascii="Tw Cen MT" w:hAnsi="Tw Cen MT"/>
          <w:i/>
          <w:sz w:val="22"/>
          <w:szCs w:val="22"/>
        </w:rPr>
      </w:pPr>
      <w:r w:rsidRPr="007B6346">
        <w:rPr>
          <w:rFonts w:ascii="Tw Cen MT" w:hAnsi="Tw Cen MT"/>
          <w:i/>
          <w:sz w:val="22"/>
          <w:szCs w:val="22"/>
        </w:rPr>
        <w:t>Please submit form and donations to AFBFA,</w:t>
      </w:r>
      <w:r w:rsidR="00720FE8" w:rsidRPr="007B6346">
        <w:rPr>
          <w:rFonts w:ascii="Tw Cen MT" w:hAnsi="Tw Cen MT"/>
          <w:i/>
          <w:sz w:val="22"/>
          <w:szCs w:val="22"/>
        </w:rPr>
        <w:t xml:space="preserve"> at</w:t>
      </w:r>
    </w:p>
    <w:p w14:paraId="0DD19883" w14:textId="77777777" w:rsidR="00A77AE9" w:rsidRPr="007B6346" w:rsidRDefault="00ED78E4" w:rsidP="00720FE8">
      <w:pPr>
        <w:jc w:val="center"/>
        <w:rPr>
          <w:rFonts w:ascii="Tw Cen MT" w:hAnsi="Tw Cen MT"/>
          <w:i/>
          <w:sz w:val="22"/>
          <w:szCs w:val="22"/>
        </w:rPr>
      </w:pPr>
      <w:r w:rsidRPr="007B6346">
        <w:rPr>
          <w:rFonts w:ascii="Tw Cen MT" w:hAnsi="Tw Cen MT"/>
          <w:i/>
          <w:sz w:val="22"/>
          <w:szCs w:val="22"/>
        </w:rPr>
        <w:t xml:space="preserve"> 600 Maryland Avenue, SW, Suite </w:t>
      </w:r>
      <w:r w:rsidR="0069483F" w:rsidRPr="007B6346">
        <w:rPr>
          <w:rFonts w:ascii="Tw Cen MT" w:hAnsi="Tw Cen MT"/>
          <w:i/>
          <w:sz w:val="22"/>
          <w:szCs w:val="22"/>
        </w:rPr>
        <w:t>1000W</w:t>
      </w:r>
      <w:r w:rsidRPr="007B6346">
        <w:rPr>
          <w:rFonts w:ascii="Tw Cen MT" w:hAnsi="Tw Cen MT"/>
          <w:i/>
          <w:sz w:val="22"/>
          <w:szCs w:val="22"/>
        </w:rPr>
        <w:t>, Washington, DC 20024.</w:t>
      </w:r>
    </w:p>
    <w:sectPr w:rsidR="00A77AE9" w:rsidRPr="007B6346">
      <w:type w:val="continuous"/>
      <w:pgSz w:w="12240" w:h="15840"/>
      <w:pgMar w:top="1152" w:right="1296" w:bottom="1728" w:left="129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TI2MbG0MDc1tLBU0lEKTi0uzszPAykwrAUA1JAo3ywAAAA="/>
  </w:docVars>
  <w:rsids>
    <w:rsidRoot w:val="00C40134"/>
    <w:rsid w:val="000B35A2"/>
    <w:rsid w:val="00243FEB"/>
    <w:rsid w:val="00253285"/>
    <w:rsid w:val="00270722"/>
    <w:rsid w:val="00296242"/>
    <w:rsid w:val="00327C55"/>
    <w:rsid w:val="00380D19"/>
    <w:rsid w:val="00506626"/>
    <w:rsid w:val="00507EB4"/>
    <w:rsid w:val="00523C43"/>
    <w:rsid w:val="005252ED"/>
    <w:rsid w:val="00573237"/>
    <w:rsid w:val="005C3C7E"/>
    <w:rsid w:val="005C7474"/>
    <w:rsid w:val="005E18C2"/>
    <w:rsid w:val="00617EDB"/>
    <w:rsid w:val="00625FB8"/>
    <w:rsid w:val="00640E22"/>
    <w:rsid w:val="00645EE0"/>
    <w:rsid w:val="0069483F"/>
    <w:rsid w:val="007126B5"/>
    <w:rsid w:val="00720FE8"/>
    <w:rsid w:val="00773B9F"/>
    <w:rsid w:val="0079009A"/>
    <w:rsid w:val="007B5859"/>
    <w:rsid w:val="007B6346"/>
    <w:rsid w:val="00836942"/>
    <w:rsid w:val="008E6358"/>
    <w:rsid w:val="0095191A"/>
    <w:rsid w:val="00966B98"/>
    <w:rsid w:val="00984818"/>
    <w:rsid w:val="00A77AE9"/>
    <w:rsid w:val="00AB752E"/>
    <w:rsid w:val="00B561AA"/>
    <w:rsid w:val="00B8692B"/>
    <w:rsid w:val="00C333DA"/>
    <w:rsid w:val="00C40134"/>
    <w:rsid w:val="00D52A26"/>
    <w:rsid w:val="00D9506E"/>
    <w:rsid w:val="00E737FC"/>
    <w:rsid w:val="00E93239"/>
    <w:rsid w:val="00ED78E4"/>
    <w:rsid w:val="00EF0C9C"/>
    <w:rsid w:val="00F50F7E"/>
    <w:rsid w:val="00F74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9EF210"/>
  <w15:docId w15:val="{8A1DF5A4-DB07-4640-BAB6-0850BBED7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BodyText">
    <w:name w:val="Body Text"/>
    <w:basedOn w:val="Normal"/>
    <w:rPr>
      <w:b/>
    </w:rPr>
  </w:style>
  <w:style w:type="table" w:styleId="TableGrid">
    <w:name w:val="Table Grid"/>
    <w:basedOn w:val="TableNormal"/>
    <w:rsid w:val="00ED78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29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4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FARM BUREAU FOUNDATION FOR AGRICULTURE</vt:lpstr>
    </vt:vector>
  </TitlesOfParts>
  <Company>AFBF</Company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FARM BUREAU FOUNDATION FOR AGRICULTURE</dc:title>
  <dc:creator>marshap</dc:creator>
  <cp:lastModifiedBy>Sydney Andrews</cp:lastModifiedBy>
  <cp:revision>2</cp:revision>
  <cp:lastPrinted>2012-05-15T19:04:00Z</cp:lastPrinted>
  <dcterms:created xsi:type="dcterms:W3CDTF">2022-01-14T16:46:00Z</dcterms:created>
  <dcterms:modified xsi:type="dcterms:W3CDTF">2022-01-14T16:46:00Z</dcterms:modified>
</cp:coreProperties>
</file>